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AC387" w14:textId="0EB52E6C" w:rsidR="008B0DDB" w:rsidRPr="00741EC0" w:rsidRDefault="00AA3925" w:rsidP="00741EC0">
      <w:pPr>
        <w:jc w:val="center"/>
        <w:rPr>
          <w:rFonts w:ascii="Roboto Condensed" w:hAnsi="Roboto Condensed"/>
          <w:b/>
          <w:sz w:val="28"/>
          <w:szCs w:val="28"/>
        </w:rPr>
      </w:pPr>
      <w:r>
        <w:rPr>
          <w:rFonts w:ascii="Roboto Condensed" w:hAnsi="Roboto Condensed"/>
          <w:b/>
          <w:bCs/>
          <w:sz w:val="28"/>
          <w:szCs w:val="28"/>
        </w:rPr>
        <w:t xml:space="preserve">Światłowód </w:t>
      </w:r>
      <w:r w:rsidR="008804FC">
        <w:rPr>
          <w:rFonts w:ascii="Roboto Condensed" w:hAnsi="Roboto Condensed"/>
          <w:b/>
          <w:bCs/>
          <w:sz w:val="28"/>
          <w:szCs w:val="28"/>
        </w:rPr>
        <w:t>od</w:t>
      </w:r>
      <w:r>
        <w:rPr>
          <w:rFonts w:ascii="Roboto Condensed" w:hAnsi="Roboto Condensed"/>
          <w:b/>
          <w:bCs/>
          <w:sz w:val="28"/>
          <w:szCs w:val="28"/>
        </w:rPr>
        <w:t xml:space="preserve"> Play</w:t>
      </w:r>
      <w:r w:rsidR="00981367">
        <w:rPr>
          <w:rFonts w:ascii="Roboto Condensed" w:hAnsi="Roboto Condensed"/>
          <w:b/>
          <w:bCs/>
          <w:sz w:val="28"/>
          <w:szCs w:val="28"/>
        </w:rPr>
        <w:t xml:space="preserve"> </w:t>
      </w:r>
      <w:r w:rsidR="008804FC">
        <w:rPr>
          <w:rFonts w:ascii="Roboto Condensed" w:hAnsi="Roboto Condensed"/>
          <w:b/>
          <w:bCs/>
          <w:sz w:val="28"/>
          <w:szCs w:val="28"/>
        </w:rPr>
        <w:t xml:space="preserve">– nawet 1 </w:t>
      </w:r>
      <w:proofErr w:type="spellStart"/>
      <w:r w:rsidR="008804FC">
        <w:rPr>
          <w:rFonts w:ascii="Roboto Condensed" w:hAnsi="Roboto Condensed"/>
          <w:b/>
          <w:bCs/>
          <w:sz w:val="28"/>
          <w:szCs w:val="28"/>
        </w:rPr>
        <w:t>Gb</w:t>
      </w:r>
      <w:proofErr w:type="spellEnd"/>
      <w:r w:rsidR="008804FC">
        <w:rPr>
          <w:rFonts w:ascii="Roboto Condensed" w:hAnsi="Roboto Condensed"/>
          <w:b/>
          <w:bCs/>
          <w:sz w:val="28"/>
          <w:szCs w:val="28"/>
        </w:rPr>
        <w:t>/s</w:t>
      </w:r>
    </w:p>
    <w:p w14:paraId="0AEF58CD" w14:textId="06496AF1" w:rsidR="00493E3F" w:rsidRPr="00AA3925" w:rsidRDefault="00981367" w:rsidP="00AA3925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8804FC">
        <w:rPr>
          <w:rFonts w:ascii="Roboto Condensed" w:hAnsi="Roboto Condensed"/>
          <w:bCs/>
        </w:rPr>
        <w:t xml:space="preserve">Operator </w:t>
      </w:r>
      <w:r w:rsidR="00DE5298" w:rsidRPr="008804FC">
        <w:rPr>
          <w:rFonts w:ascii="Roboto Condensed" w:hAnsi="Roboto Condensed"/>
          <w:bCs/>
        </w:rPr>
        <w:t xml:space="preserve">rozszerza </w:t>
      </w:r>
      <w:r w:rsidR="00AA3925" w:rsidRPr="008804FC">
        <w:rPr>
          <w:rFonts w:ascii="Roboto Condensed" w:hAnsi="Roboto Condensed"/>
          <w:bCs/>
        </w:rPr>
        <w:t>ofertę rozwiązań dla domu o</w:t>
      </w:r>
      <w:r w:rsidR="00AA3925">
        <w:rPr>
          <w:rFonts w:ascii="Roboto Condensed" w:hAnsi="Roboto Condensed"/>
          <w:b/>
        </w:rPr>
        <w:t xml:space="preserve"> dostęp do </w:t>
      </w:r>
      <w:r w:rsidR="001612E1">
        <w:rPr>
          <w:rFonts w:ascii="Roboto Condensed" w:hAnsi="Roboto Condensed"/>
          <w:b/>
        </w:rPr>
        <w:t>światłowodu</w:t>
      </w:r>
      <w:r w:rsidR="00DE5298" w:rsidRPr="00AA3925">
        <w:rPr>
          <w:rFonts w:ascii="Roboto Condensed" w:hAnsi="Roboto Condensed"/>
          <w:b/>
        </w:rPr>
        <w:t xml:space="preserve"> </w:t>
      </w:r>
    </w:p>
    <w:p w14:paraId="01411415" w14:textId="7AFFDD42" w:rsidR="00AA3925" w:rsidRPr="00AA3925" w:rsidRDefault="00493E3F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8804FC">
        <w:rPr>
          <w:rFonts w:ascii="Roboto Condensed" w:hAnsi="Roboto Condensed"/>
          <w:bCs/>
        </w:rPr>
        <w:t>Internet z</w:t>
      </w:r>
      <w:r w:rsidRPr="72F93D30">
        <w:rPr>
          <w:rFonts w:ascii="Roboto Condensed" w:hAnsi="Roboto Condensed"/>
          <w:b/>
        </w:rPr>
        <w:t xml:space="preserve"> prędkością do 1 </w:t>
      </w:r>
      <w:proofErr w:type="spellStart"/>
      <w:r w:rsidRPr="72F93D30">
        <w:rPr>
          <w:rFonts w:ascii="Roboto Condensed" w:hAnsi="Roboto Condensed"/>
          <w:b/>
        </w:rPr>
        <w:t>Gb</w:t>
      </w:r>
      <w:proofErr w:type="spellEnd"/>
      <w:r w:rsidRPr="72F93D30">
        <w:rPr>
          <w:rFonts w:ascii="Roboto Condensed" w:hAnsi="Roboto Condensed"/>
          <w:b/>
        </w:rPr>
        <w:t>/s</w:t>
      </w:r>
    </w:p>
    <w:p w14:paraId="02D3F326" w14:textId="11A52BA8" w:rsidR="00AA3925" w:rsidRPr="0058630E" w:rsidRDefault="00AA3925" w:rsidP="0058630E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>
        <w:rPr>
          <w:rFonts w:ascii="Roboto Condensed" w:hAnsi="Roboto Condensed"/>
          <w:b/>
        </w:rPr>
        <w:t xml:space="preserve">Nowoczesny router bezprzewodowy </w:t>
      </w:r>
      <w:r w:rsidRPr="008804FC">
        <w:rPr>
          <w:rFonts w:ascii="Roboto Condensed" w:hAnsi="Roboto Condensed"/>
          <w:bCs/>
        </w:rPr>
        <w:t>w ramach oferty</w:t>
      </w:r>
    </w:p>
    <w:p w14:paraId="713C1ADA" w14:textId="13B385C8" w:rsidR="00672B5F" w:rsidRDefault="00672B5F" w:rsidP="00672B5F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Play uzupełnia</w:t>
      </w:r>
      <w:r w:rsidR="005677FA">
        <w:rPr>
          <w:rFonts w:ascii="Roboto Condensed" w:hAnsi="Roboto Condensed"/>
          <w:b/>
          <w:bCs/>
        </w:rPr>
        <w:t xml:space="preserve"> ofertę</w:t>
      </w:r>
      <w:r>
        <w:rPr>
          <w:rFonts w:ascii="Roboto Condensed" w:hAnsi="Roboto Condensed"/>
          <w:b/>
          <w:bCs/>
        </w:rPr>
        <w:t xml:space="preserve"> internetu</w:t>
      </w:r>
      <w:r w:rsidR="005677FA">
        <w:rPr>
          <w:rFonts w:ascii="Roboto Condensed" w:hAnsi="Roboto Condensed"/>
          <w:b/>
          <w:bCs/>
        </w:rPr>
        <w:t xml:space="preserve"> </w:t>
      </w:r>
      <w:r>
        <w:rPr>
          <w:rFonts w:ascii="Roboto Condensed" w:hAnsi="Roboto Condensed"/>
          <w:b/>
          <w:bCs/>
        </w:rPr>
        <w:t>stacjonarnego</w:t>
      </w:r>
    </w:p>
    <w:p w14:paraId="4F2018E5" w14:textId="4E119B27" w:rsidR="003C3646" w:rsidRDefault="00672B5F" w:rsidP="00672B5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Operator ciągle rozwija swoj</w:t>
      </w:r>
      <w:r w:rsidR="00C614E8">
        <w:rPr>
          <w:rFonts w:ascii="Roboto Condensed" w:hAnsi="Roboto Condensed"/>
        </w:rPr>
        <w:t>ą ofertę</w:t>
      </w:r>
      <w:r>
        <w:rPr>
          <w:rFonts w:ascii="Roboto Condensed" w:hAnsi="Roboto Condensed"/>
        </w:rPr>
        <w:t>, aby dostarczyć klientom usługi i urządzenia najwyższej jakości.</w:t>
      </w:r>
      <w:r w:rsidR="005677FA">
        <w:rPr>
          <w:rFonts w:ascii="Roboto Condensed" w:hAnsi="Roboto Condensed"/>
        </w:rPr>
        <w:t xml:space="preserve"> Tym</w:t>
      </w:r>
      <w:r w:rsidR="0080211F">
        <w:rPr>
          <w:rFonts w:ascii="Roboto Condensed" w:hAnsi="Roboto Condensed"/>
        </w:rPr>
        <w:t> </w:t>
      </w:r>
      <w:r w:rsidR="005677FA">
        <w:rPr>
          <w:rFonts w:ascii="Roboto Condensed" w:hAnsi="Roboto Condensed"/>
        </w:rPr>
        <w:t xml:space="preserve">razem </w:t>
      </w:r>
      <w:r w:rsidR="00817D48">
        <w:rPr>
          <w:rFonts w:ascii="Roboto Condensed" w:hAnsi="Roboto Condensed"/>
        </w:rPr>
        <w:t>rozszerzył</w:t>
      </w:r>
      <w:r w:rsidR="005677FA">
        <w:rPr>
          <w:rFonts w:ascii="Roboto Condensed" w:hAnsi="Roboto Condensed"/>
        </w:rPr>
        <w:t xml:space="preserve"> swoje usługi o ofertę światłowod</w:t>
      </w:r>
      <w:r w:rsidR="001612E1">
        <w:rPr>
          <w:rFonts w:ascii="Roboto Condensed" w:hAnsi="Roboto Condensed"/>
        </w:rPr>
        <w:t>u</w:t>
      </w:r>
      <w:r w:rsidR="003C3646">
        <w:rPr>
          <w:rFonts w:ascii="Roboto Condensed" w:hAnsi="Roboto Condensed"/>
        </w:rPr>
        <w:t>. To</w:t>
      </w:r>
      <w:r w:rsidR="003C3646" w:rsidRPr="003C3646">
        <w:rPr>
          <w:rFonts w:ascii="Roboto Condensed" w:hAnsi="Roboto Condensed"/>
        </w:rPr>
        <w:t xml:space="preserve"> idealn</w:t>
      </w:r>
      <w:r w:rsidR="003C3646">
        <w:rPr>
          <w:rFonts w:ascii="Roboto Condensed" w:hAnsi="Roboto Condensed"/>
        </w:rPr>
        <w:t>e</w:t>
      </w:r>
      <w:r w:rsidR="003C3646" w:rsidRPr="003C3646">
        <w:rPr>
          <w:rFonts w:ascii="Roboto Condensed" w:hAnsi="Roboto Condensed"/>
        </w:rPr>
        <w:t xml:space="preserve"> </w:t>
      </w:r>
      <w:r w:rsidR="003C3646">
        <w:rPr>
          <w:rFonts w:ascii="Roboto Condensed" w:hAnsi="Roboto Condensed"/>
        </w:rPr>
        <w:t xml:space="preserve">rozwiązanie </w:t>
      </w:r>
      <w:r w:rsidR="003C3646" w:rsidRPr="003C3646">
        <w:rPr>
          <w:rFonts w:ascii="Roboto Condensed" w:hAnsi="Roboto Condensed"/>
        </w:rPr>
        <w:t>dla</w:t>
      </w:r>
      <w:r w:rsidR="00A5472D">
        <w:rPr>
          <w:rFonts w:ascii="Roboto Condensed" w:hAnsi="Roboto Condensed"/>
        </w:rPr>
        <w:t> </w:t>
      </w:r>
      <w:r w:rsidR="003C3646" w:rsidRPr="003C3646">
        <w:rPr>
          <w:rFonts w:ascii="Roboto Condensed" w:hAnsi="Roboto Condensed"/>
        </w:rPr>
        <w:t>wymagających użytkowników oraz rodzin, w których aktywnie korzysta się</w:t>
      </w:r>
      <w:r w:rsidR="003C3646">
        <w:rPr>
          <w:rFonts w:ascii="Roboto Condensed" w:hAnsi="Roboto Condensed"/>
        </w:rPr>
        <w:t xml:space="preserve"> z</w:t>
      </w:r>
      <w:r w:rsidR="003C3646" w:rsidRPr="003C3646">
        <w:rPr>
          <w:rFonts w:ascii="Roboto Condensed" w:hAnsi="Roboto Condensed"/>
        </w:rPr>
        <w:t xml:space="preserve"> komputerów, smartfonów</w:t>
      </w:r>
      <w:r w:rsidR="00817D48">
        <w:rPr>
          <w:rFonts w:ascii="Roboto Condensed" w:hAnsi="Roboto Condensed"/>
        </w:rPr>
        <w:t xml:space="preserve"> oraz </w:t>
      </w:r>
      <w:r w:rsidR="003C3646" w:rsidRPr="003C3646">
        <w:rPr>
          <w:rFonts w:ascii="Roboto Condensed" w:hAnsi="Roboto Condensed"/>
        </w:rPr>
        <w:t>konsol</w:t>
      </w:r>
      <w:r w:rsidR="003C3646">
        <w:rPr>
          <w:rFonts w:ascii="Roboto Condensed" w:hAnsi="Roboto Condensed"/>
        </w:rPr>
        <w:t xml:space="preserve"> do</w:t>
      </w:r>
      <w:r w:rsidR="0080211F">
        <w:rPr>
          <w:rFonts w:ascii="Roboto Condensed" w:hAnsi="Roboto Condensed"/>
        </w:rPr>
        <w:t> </w:t>
      </w:r>
      <w:r w:rsidR="003C3646">
        <w:rPr>
          <w:rFonts w:ascii="Roboto Condensed" w:hAnsi="Roboto Condensed"/>
        </w:rPr>
        <w:t>zdalnej pracy</w:t>
      </w:r>
      <w:r w:rsidR="00413841">
        <w:rPr>
          <w:rFonts w:ascii="Roboto Condensed" w:hAnsi="Roboto Condensed"/>
        </w:rPr>
        <w:t xml:space="preserve">, nauki </w:t>
      </w:r>
      <w:r w:rsidR="003C3646">
        <w:rPr>
          <w:rFonts w:ascii="Roboto Condensed" w:hAnsi="Roboto Condensed"/>
        </w:rPr>
        <w:t xml:space="preserve">czy </w:t>
      </w:r>
      <w:r w:rsidR="00413841">
        <w:rPr>
          <w:rFonts w:ascii="Roboto Condensed" w:hAnsi="Roboto Condensed"/>
        </w:rPr>
        <w:t>rozrywki</w:t>
      </w:r>
      <w:r w:rsidR="003C3646">
        <w:rPr>
          <w:rFonts w:ascii="Roboto Condensed" w:hAnsi="Roboto Condensed"/>
        </w:rPr>
        <w:t>.</w:t>
      </w:r>
    </w:p>
    <w:p w14:paraId="2146C2A6" w14:textId="08579245" w:rsidR="00B00C7C" w:rsidRDefault="003C3646" w:rsidP="00672B5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Nowa usługa </w:t>
      </w:r>
      <w:r w:rsidR="008804FC">
        <w:rPr>
          <w:rFonts w:ascii="Roboto Condensed" w:hAnsi="Roboto Condensed"/>
        </w:rPr>
        <w:t>dostępn</w:t>
      </w:r>
      <w:r>
        <w:rPr>
          <w:rFonts w:ascii="Roboto Condensed" w:hAnsi="Roboto Condensed"/>
        </w:rPr>
        <w:t>a</w:t>
      </w:r>
      <w:r w:rsidR="008804FC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 xml:space="preserve">jest </w:t>
      </w:r>
      <w:r w:rsidR="008804FC">
        <w:rPr>
          <w:rFonts w:ascii="Roboto Condensed" w:hAnsi="Roboto Condensed"/>
        </w:rPr>
        <w:t xml:space="preserve">przede wszystkim w </w:t>
      </w:r>
      <w:r w:rsidR="005677FA">
        <w:rPr>
          <w:rFonts w:ascii="Roboto Condensed" w:hAnsi="Roboto Condensed"/>
        </w:rPr>
        <w:t>województwa</w:t>
      </w:r>
      <w:r w:rsidR="008804FC">
        <w:rPr>
          <w:rFonts w:ascii="Roboto Condensed" w:hAnsi="Roboto Condensed"/>
        </w:rPr>
        <w:t>ch</w:t>
      </w:r>
      <w:r w:rsidR="005677FA">
        <w:rPr>
          <w:rFonts w:ascii="Roboto Condensed" w:hAnsi="Roboto Condensed"/>
        </w:rPr>
        <w:t xml:space="preserve"> </w:t>
      </w:r>
      <w:r w:rsidR="00817D48">
        <w:rPr>
          <w:rFonts w:ascii="Roboto Condensed" w:hAnsi="Roboto Condensed"/>
        </w:rPr>
        <w:t>w</w:t>
      </w:r>
      <w:r w:rsidR="005677FA">
        <w:rPr>
          <w:rFonts w:ascii="Roboto Condensed" w:hAnsi="Roboto Condensed"/>
        </w:rPr>
        <w:t>ielkopolski</w:t>
      </w:r>
      <w:r w:rsidR="008804FC">
        <w:rPr>
          <w:rFonts w:ascii="Roboto Condensed" w:hAnsi="Roboto Condensed"/>
        </w:rPr>
        <w:t>m</w:t>
      </w:r>
      <w:r w:rsidR="005677FA">
        <w:rPr>
          <w:rFonts w:ascii="Roboto Condensed" w:hAnsi="Roboto Condensed"/>
        </w:rPr>
        <w:t xml:space="preserve">, </w:t>
      </w:r>
      <w:r w:rsidR="00817D48">
        <w:rPr>
          <w:rFonts w:ascii="Roboto Condensed" w:hAnsi="Roboto Condensed"/>
        </w:rPr>
        <w:t>l</w:t>
      </w:r>
      <w:r w:rsidR="005677FA">
        <w:rPr>
          <w:rFonts w:ascii="Roboto Condensed" w:hAnsi="Roboto Condensed"/>
        </w:rPr>
        <w:t>ubelski</w:t>
      </w:r>
      <w:r w:rsidR="008804FC">
        <w:rPr>
          <w:rFonts w:ascii="Roboto Condensed" w:hAnsi="Roboto Condensed"/>
        </w:rPr>
        <w:t>m</w:t>
      </w:r>
      <w:r w:rsidR="005677FA">
        <w:rPr>
          <w:rFonts w:ascii="Roboto Condensed" w:hAnsi="Roboto Condensed"/>
        </w:rPr>
        <w:t xml:space="preserve"> i</w:t>
      </w:r>
      <w:r>
        <w:rPr>
          <w:rFonts w:ascii="Roboto Condensed" w:hAnsi="Roboto Condensed"/>
        </w:rPr>
        <w:t> </w:t>
      </w:r>
      <w:r w:rsidR="00817D48">
        <w:rPr>
          <w:rFonts w:ascii="Roboto Condensed" w:hAnsi="Roboto Condensed"/>
        </w:rPr>
        <w:t>m</w:t>
      </w:r>
      <w:r w:rsidR="005677FA">
        <w:rPr>
          <w:rFonts w:ascii="Roboto Condensed" w:hAnsi="Roboto Condensed"/>
        </w:rPr>
        <w:t>azowiecki</w:t>
      </w:r>
      <w:r w:rsidR="008804FC">
        <w:rPr>
          <w:rFonts w:ascii="Roboto Condensed" w:hAnsi="Roboto Condensed"/>
        </w:rPr>
        <w:t>m</w:t>
      </w:r>
      <w:r w:rsidR="00817D48">
        <w:rPr>
          <w:rFonts w:ascii="Roboto Condensed" w:hAnsi="Roboto Condensed"/>
        </w:rPr>
        <w:t xml:space="preserve"> – nie </w:t>
      </w:r>
      <w:r w:rsidR="008804FC">
        <w:rPr>
          <w:rFonts w:ascii="Roboto Condensed" w:hAnsi="Roboto Condensed"/>
        </w:rPr>
        <w:t>tylko w dużych miastach, ale i</w:t>
      </w:r>
      <w:r w:rsidR="00817D48">
        <w:rPr>
          <w:rFonts w:ascii="Roboto Condensed" w:hAnsi="Roboto Condensed"/>
        </w:rPr>
        <w:t xml:space="preserve"> w</w:t>
      </w:r>
      <w:r w:rsidR="00FF219D">
        <w:rPr>
          <w:rFonts w:ascii="Roboto Condensed" w:hAnsi="Roboto Condensed"/>
        </w:rPr>
        <w:t xml:space="preserve"> wielu</w:t>
      </w:r>
      <w:r w:rsidR="00817D48">
        <w:rPr>
          <w:rFonts w:ascii="Roboto Condensed" w:hAnsi="Roboto Condensed"/>
        </w:rPr>
        <w:t xml:space="preserve"> </w:t>
      </w:r>
      <w:r w:rsidR="008804FC">
        <w:rPr>
          <w:rFonts w:ascii="Roboto Condensed" w:hAnsi="Roboto Condensed"/>
        </w:rPr>
        <w:t>małych miejscowościach</w:t>
      </w:r>
      <w:r w:rsidR="005677FA">
        <w:rPr>
          <w:rFonts w:ascii="Roboto Condensed" w:hAnsi="Roboto Condensed"/>
        </w:rPr>
        <w:t>.</w:t>
      </w:r>
      <w:r w:rsidR="00113344">
        <w:rPr>
          <w:rFonts w:ascii="Roboto Condensed" w:hAnsi="Roboto Condensed"/>
        </w:rPr>
        <w:t xml:space="preserve"> Jej dostępność pod danym adresem</w:t>
      </w:r>
      <w:r w:rsidR="00B00C7C">
        <w:rPr>
          <w:rFonts w:ascii="Roboto Condensed" w:hAnsi="Roboto Condensed"/>
        </w:rPr>
        <w:t xml:space="preserve"> można sprawdzić na stronie: </w:t>
      </w:r>
      <w:hyperlink r:id="rId8" w:history="1">
        <w:r w:rsidR="003C6211" w:rsidRPr="00817D48">
          <w:rPr>
            <w:rStyle w:val="Hipercze"/>
            <w:rFonts w:ascii="Roboto Condensed" w:hAnsi="Roboto Condensed"/>
          </w:rPr>
          <w:t>play.pl</w:t>
        </w:r>
      </w:hyperlink>
      <w:r w:rsidR="003C6211">
        <w:rPr>
          <w:rFonts w:ascii="Roboto Condensed" w:hAnsi="Roboto Condensed"/>
        </w:rPr>
        <w:t>.</w:t>
      </w:r>
    </w:p>
    <w:p w14:paraId="229315D1" w14:textId="62D6D3B8" w:rsidR="00C36A19" w:rsidRDefault="00C36A19" w:rsidP="00672B5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Play będzie korzystał do tego celu z sieci światłowodowej </w:t>
      </w:r>
      <w:r w:rsidR="00807130">
        <w:rPr>
          <w:rFonts w:ascii="Roboto Condensed" w:hAnsi="Roboto Condensed"/>
        </w:rPr>
        <w:t xml:space="preserve">udostępnianej przez </w:t>
      </w:r>
      <w:proofErr w:type="spellStart"/>
      <w:r>
        <w:rPr>
          <w:rFonts w:ascii="Roboto Condensed" w:hAnsi="Roboto Condensed"/>
        </w:rPr>
        <w:t>Fiberhost</w:t>
      </w:r>
      <w:proofErr w:type="spellEnd"/>
      <w:r w:rsidR="000163E8">
        <w:rPr>
          <w:rFonts w:ascii="Roboto Condensed" w:hAnsi="Roboto Condensed"/>
        </w:rPr>
        <w:t xml:space="preserve">. Współpraca obejmie wszystkie otwarte sieci firmy budowane w ramach inwestycji własnych oraz Programu Operacyjnego </w:t>
      </w:r>
      <w:r w:rsidR="00807130">
        <w:rPr>
          <w:rFonts w:ascii="Roboto Condensed" w:hAnsi="Roboto Condensed"/>
        </w:rPr>
        <w:t>Polska Cyfrowa.</w:t>
      </w:r>
    </w:p>
    <w:p w14:paraId="55D3209D" w14:textId="413F843C" w:rsidR="00AF40B8" w:rsidRPr="00725E21" w:rsidRDefault="00493E3F" w:rsidP="1E76CFA4">
      <w:pPr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 xml:space="preserve">Światłowód </w:t>
      </w:r>
      <w:r w:rsidR="001612E1">
        <w:rPr>
          <w:rFonts w:ascii="Roboto Condensed" w:hAnsi="Roboto Condensed"/>
          <w:b/>
          <w:bCs/>
        </w:rPr>
        <w:t>od</w:t>
      </w:r>
      <w:r>
        <w:rPr>
          <w:rFonts w:ascii="Roboto Condensed" w:hAnsi="Roboto Condensed"/>
          <w:b/>
          <w:bCs/>
        </w:rPr>
        <w:t xml:space="preserve"> Play </w:t>
      </w:r>
      <w:r w:rsidR="00981367">
        <w:rPr>
          <w:rFonts w:ascii="Roboto Condensed" w:hAnsi="Roboto Condensed"/>
          <w:b/>
          <w:bCs/>
        </w:rPr>
        <w:t>– atrakcyjne pakiety dostosowane do potrzeb użytkowników</w:t>
      </w:r>
    </w:p>
    <w:p w14:paraId="3098E36E" w14:textId="421CF0BD" w:rsidR="003C6211" w:rsidRDefault="00981367" w:rsidP="00AF40B8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Klie</w:t>
      </w:r>
      <w:r w:rsidR="001A2F67">
        <w:rPr>
          <w:rFonts w:ascii="Roboto Condensed" w:hAnsi="Roboto Condensed"/>
        </w:rPr>
        <w:t>n</w:t>
      </w:r>
      <w:r>
        <w:rPr>
          <w:rFonts w:ascii="Roboto Condensed" w:hAnsi="Roboto Condensed"/>
        </w:rPr>
        <w:t xml:space="preserve">ci Play mogą skorzystać z </w:t>
      </w:r>
      <w:r w:rsidR="00413841">
        <w:rPr>
          <w:rFonts w:ascii="Roboto Condensed" w:hAnsi="Roboto Condensed"/>
        </w:rPr>
        <w:t>nowej</w:t>
      </w:r>
      <w:r>
        <w:rPr>
          <w:rFonts w:ascii="Roboto Condensed" w:hAnsi="Roboto Condensed"/>
        </w:rPr>
        <w:t xml:space="preserve"> oferty światłowodu w najbardziej dogodnej dla siebie wersji. </w:t>
      </w:r>
      <w:r w:rsidR="00493E3F">
        <w:rPr>
          <w:rFonts w:ascii="Roboto Condensed" w:hAnsi="Roboto Condensed"/>
        </w:rPr>
        <w:t xml:space="preserve">Fioletowy operator umożliwia </w:t>
      </w:r>
      <w:r>
        <w:rPr>
          <w:rFonts w:ascii="Roboto Condensed" w:hAnsi="Roboto Condensed"/>
        </w:rPr>
        <w:t>dwa rozwiązania –</w:t>
      </w:r>
      <w:r w:rsidR="003C6211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umow</w:t>
      </w:r>
      <w:r w:rsidR="00D34FCB">
        <w:rPr>
          <w:rFonts w:ascii="Roboto Condensed" w:hAnsi="Roboto Condensed"/>
        </w:rPr>
        <w:t>ę</w:t>
      </w:r>
      <w:r>
        <w:rPr>
          <w:rFonts w:ascii="Roboto Condensed" w:hAnsi="Roboto Condensed"/>
        </w:rPr>
        <w:t xml:space="preserve"> na 24 miesiące lub</w:t>
      </w:r>
      <w:r w:rsidR="00817D48">
        <w:rPr>
          <w:rFonts w:ascii="Roboto Condensed" w:hAnsi="Roboto Condensed"/>
        </w:rPr>
        <w:t xml:space="preserve"> </w:t>
      </w:r>
      <w:r w:rsidR="00B00C7C">
        <w:rPr>
          <w:rFonts w:ascii="Roboto Condensed" w:hAnsi="Roboto Condensed"/>
        </w:rPr>
        <w:t>na czas nieokreślony</w:t>
      </w:r>
      <w:r w:rsidR="00493E3F">
        <w:rPr>
          <w:rFonts w:ascii="Roboto Condensed" w:hAnsi="Roboto Condensed"/>
        </w:rPr>
        <w:t xml:space="preserve">. </w:t>
      </w:r>
      <w:r w:rsidR="003C6211">
        <w:rPr>
          <w:rFonts w:ascii="Roboto Condensed" w:hAnsi="Roboto Condensed"/>
        </w:rPr>
        <w:t xml:space="preserve">Pierwsza opcja pozwala na </w:t>
      </w:r>
      <w:r w:rsidR="007E4543">
        <w:rPr>
          <w:rFonts w:ascii="Roboto Condensed" w:hAnsi="Roboto Condensed"/>
        </w:rPr>
        <w:t>po</w:t>
      </w:r>
      <w:r w:rsidR="003C6211">
        <w:rPr>
          <w:rFonts w:ascii="Roboto Condensed" w:hAnsi="Roboto Condensed"/>
        </w:rPr>
        <w:t>łączenie z rabatami za korzystanie z abonamentu głosowego Play czy telewizji PLAY NOW TV, natomiast d</w:t>
      </w:r>
      <w:r w:rsidR="00B00C7C">
        <w:rPr>
          <w:rFonts w:ascii="Roboto Condensed" w:hAnsi="Roboto Condensed"/>
        </w:rPr>
        <w:t xml:space="preserve">ruga </w:t>
      </w:r>
      <w:r w:rsidR="007E4543">
        <w:rPr>
          <w:rFonts w:ascii="Roboto Condensed" w:hAnsi="Roboto Condensed"/>
        </w:rPr>
        <w:t xml:space="preserve">będzie </w:t>
      </w:r>
      <w:r w:rsidR="00B00C7C">
        <w:rPr>
          <w:rFonts w:ascii="Roboto Condensed" w:hAnsi="Roboto Condensed"/>
        </w:rPr>
        <w:t>idealn</w:t>
      </w:r>
      <w:r w:rsidR="007E4543">
        <w:rPr>
          <w:rFonts w:ascii="Roboto Condensed" w:hAnsi="Roboto Condensed"/>
        </w:rPr>
        <w:t>ym</w:t>
      </w:r>
      <w:r w:rsidR="00B00C7C">
        <w:rPr>
          <w:rFonts w:ascii="Roboto Condensed" w:hAnsi="Roboto Condensed"/>
        </w:rPr>
        <w:t xml:space="preserve"> </w:t>
      </w:r>
      <w:r w:rsidR="00493E3F">
        <w:rPr>
          <w:rFonts w:ascii="Roboto Condensed" w:hAnsi="Roboto Condensed"/>
        </w:rPr>
        <w:t>rozwiązani</w:t>
      </w:r>
      <w:r w:rsidR="00B00C7C">
        <w:rPr>
          <w:rFonts w:ascii="Roboto Condensed" w:hAnsi="Roboto Condensed"/>
        </w:rPr>
        <w:t>e</w:t>
      </w:r>
      <w:r w:rsidR="007E4543">
        <w:rPr>
          <w:rFonts w:ascii="Roboto Condensed" w:hAnsi="Roboto Condensed"/>
        </w:rPr>
        <w:t>m</w:t>
      </w:r>
      <w:r w:rsidR="00493E3F">
        <w:rPr>
          <w:rFonts w:ascii="Roboto Condensed" w:hAnsi="Roboto Condensed"/>
        </w:rPr>
        <w:t xml:space="preserve"> dla osób, które cenią sobie wygodę oraz brak konieczności podpisywania umów terminowych</w:t>
      </w:r>
      <w:r w:rsidR="003C6211">
        <w:rPr>
          <w:rFonts w:ascii="Roboto Condensed" w:hAnsi="Roboto Condensed"/>
        </w:rPr>
        <w:t>.</w:t>
      </w:r>
    </w:p>
    <w:p w14:paraId="2F66DBF2" w14:textId="19E4FD7F" w:rsidR="003C6211" w:rsidRDefault="0058630E" w:rsidP="00AF40B8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Usługa oferowana jest w trzech wariantach </w:t>
      </w:r>
      <w:r w:rsidR="003C6211">
        <w:rPr>
          <w:rFonts w:ascii="Roboto Condensed" w:hAnsi="Roboto Condensed"/>
        </w:rPr>
        <w:t>prędkości:</w:t>
      </w:r>
    </w:p>
    <w:p w14:paraId="200AC19E" w14:textId="1E87C30E" w:rsidR="003C6211" w:rsidRDefault="003C6211" w:rsidP="003C6211">
      <w:pPr>
        <w:pStyle w:val="Akapitzlist"/>
        <w:numPr>
          <w:ilvl w:val="0"/>
          <w:numId w:val="6"/>
        </w:numPr>
        <w:jc w:val="both"/>
        <w:rPr>
          <w:rFonts w:ascii="Roboto Condensed" w:hAnsi="Roboto Condensed"/>
        </w:rPr>
      </w:pPr>
      <w:r w:rsidRPr="0058630E">
        <w:rPr>
          <w:rFonts w:ascii="Roboto Condensed" w:hAnsi="Roboto Condensed"/>
          <w:b/>
          <w:bCs/>
        </w:rPr>
        <w:t xml:space="preserve">300 </w:t>
      </w:r>
      <w:proofErr w:type="spellStart"/>
      <w:r w:rsidRPr="0058630E">
        <w:rPr>
          <w:rFonts w:ascii="Roboto Condensed" w:hAnsi="Roboto Condensed"/>
          <w:b/>
          <w:bCs/>
        </w:rPr>
        <w:t>Mb</w:t>
      </w:r>
      <w:proofErr w:type="spellEnd"/>
      <w:r w:rsidRPr="0058630E">
        <w:rPr>
          <w:rFonts w:ascii="Roboto Condensed" w:hAnsi="Roboto Condensed"/>
          <w:b/>
          <w:bCs/>
        </w:rPr>
        <w:t>/s</w:t>
      </w:r>
      <w:r>
        <w:rPr>
          <w:rFonts w:ascii="Roboto Condensed" w:hAnsi="Roboto Condensed"/>
        </w:rPr>
        <w:t xml:space="preserve"> od </w:t>
      </w:r>
      <w:r w:rsidR="001612E1">
        <w:rPr>
          <w:rFonts w:ascii="Roboto Condensed" w:hAnsi="Roboto Condensed"/>
        </w:rPr>
        <w:t>25</w:t>
      </w:r>
      <w:r>
        <w:rPr>
          <w:rFonts w:ascii="Roboto Condensed" w:hAnsi="Roboto Condensed"/>
        </w:rPr>
        <w:t xml:space="preserve"> zł miesięcznie</w:t>
      </w:r>
      <w:r w:rsidR="001612E1">
        <w:rPr>
          <w:rFonts w:ascii="Roboto Condensed" w:hAnsi="Roboto Condensed"/>
        </w:rPr>
        <w:t xml:space="preserve"> + 25 zł opłaty za utrzymanie łącza</w:t>
      </w:r>
      <w:r>
        <w:rPr>
          <w:rFonts w:ascii="Roboto Condensed" w:hAnsi="Roboto Condensed"/>
        </w:rPr>
        <w:t>;</w:t>
      </w:r>
    </w:p>
    <w:p w14:paraId="2EA162AC" w14:textId="4CD4CCF2" w:rsidR="003C6211" w:rsidRDefault="003C6211" w:rsidP="003C6211">
      <w:pPr>
        <w:pStyle w:val="Akapitzlist"/>
        <w:numPr>
          <w:ilvl w:val="0"/>
          <w:numId w:val="6"/>
        </w:numPr>
        <w:jc w:val="both"/>
        <w:rPr>
          <w:rFonts w:ascii="Roboto Condensed" w:hAnsi="Roboto Condensed"/>
        </w:rPr>
      </w:pPr>
      <w:r w:rsidRPr="0058630E">
        <w:rPr>
          <w:rFonts w:ascii="Roboto Condensed" w:hAnsi="Roboto Condensed"/>
          <w:b/>
          <w:bCs/>
        </w:rPr>
        <w:t xml:space="preserve">600 </w:t>
      </w:r>
      <w:proofErr w:type="spellStart"/>
      <w:r w:rsidRPr="0058630E">
        <w:rPr>
          <w:rFonts w:ascii="Roboto Condensed" w:hAnsi="Roboto Condensed"/>
          <w:b/>
          <w:bCs/>
        </w:rPr>
        <w:t>Mb</w:t>
      </w:r>
      <w:proofErr w:type="spellEnd"/>
      <w:r w:rsidRPr="0058630E">
        <w:rPr>
          <w:rFonts w:ascii="Roboto Condensed" w:hAnsi="Roboto Condensed"/>
          <w:b/>
          <w:bCs/>
        </w:rPr>
        <w:t>/s</w:t>
      </w:r>
      <w:r>
        <w:rPr>
          <w:rFonts w:ascii="Roboto Condensed" w:hAnsi="Roboto Condensed"/>
        </w:rPr>
        <w:t xml:space="preserve"> od </w:t>
      </w:r>
      <w:r w:rsidR="001612E1">
        <w:rPr>
          <w:rFonts w:ascii="Roboto Condensed" w:hAnsi="Roboto Condensed"/>
        </w:rPr>
        <w:t>35</w:t>
      </w:r>
      <w:r>
        <w:rPr>
          <w:rFonts w:ascii="Roboto Condensed" w:hAnsi="Roboto Condensed"/>
        </w:rPr>
        <w:t xml:space="preserve"> zł miesięcznie</w:t>
      </w:r>
      <w:r w:rsidR="001612E1">
        <w:rPr>
          <w:rFonts w:ascii="Roboto Condensed" w:hAnsi="Roboto Condensed"/>
        </w:rPr>
        <w:t xml:space="preserve"> + 25 zł opłaty za utrzymanie łącza</w:t>
      </w:r>
      <w:r>
        <w:rPr>
          <w:rFonts w:ascii="Roboto Condensed" w:hAnsi="Roboto Condensed"/>
        </w:rPr>
        <w:t>;</w:t>
      </w:r>
    </w:p>
    <w:p w14:paraId="392E0641" w14:textId="0790AE9F" w:rsidR="003C6211" w:rsidRDefault="003C6211" w:rsidP="003C6211">
      <w:pPr>
        <w:pStyle w:val="Akapitzlist"/>
        <w:numPr>
          <w:ilvl w:val="0"/>
          <w:numId w:val="6"/>
        </w:numPr>
        <w:jc w:val="both"/>
        <w:rPr>
          <w:rFonts w:ascii="Roboto Condensed" w:hAnsi="Roboto Condensed"/>
        </w:rPr>
      </w:pPr>
      <w:r w:rsidRPr="0058630E">
        <w:rPr>
          <w:rFonts w:ascii="Roboto Condensed" w:hAnsi="Roboto Condensed"/>
          <w:b/>
          <w:bCs/>
        </w:rPr>
        <w:t xml:space="preserve">1 </w:t>
      </w:r>
      <w:proofErr w:type="spellStart"/>
      <w:r w:rsidRPr="0058630E">
        <w:rPr>
          <w:rFonts w:ascii="Roboto Condensed" w:hAnsi="Roboto Condensed"/>
          <w:b/>
          <w:bCs/>
        </w:rPr>
        <w:t>Gb</w:t>
      </w:r>
      <w:proofErr w:type="spellEnd"/>
      <w:r w:rsidRPr="0058630E">
        <w:rPr>
          <w:rFonts w:ascii="Roboto Condensed" w:hAnsi="Roboto Condensed"/>
          <w:b/>
          <w:bCs/>
        </w:rPr>
        <w:t>/s</w:t>
      </w:r>
      <w:r>
        <w:rPr>
          <w:rFonts w:ascii="Roboto Condensed" w:hAnsi="Roboto Condensed"/>
        </w:rPr>
        <w:t xml:space="preserve"> od 5</w:t>
      </w:r>
      <w:r w:rsidR="001612E1">
        <w:rPr>
          <w:rFonts w:ascii="Roboto Condensed" w:hAnsi="Roboto Condensed"/>
        </w:rPr>
        <w:t>0</w:t>
      </w:r>
      <w:r>
        <w:rPr>
          <w:rFonts w:ascii="Roboto Condensed" w:hAnsi="Roboto Condensed"/>
        </w:rPr>
        <w:t xml:space="preserve"> zł miesięcznie</w:t>
      </w:r>
      <w:r w:rsidR="001612E1">
        <w:rPr>
          <w:rFonts w:ascii="Roboto Condensed" w:hAnsi="Roboto Condensed"/>
        </w:rPr>
        <w:t xml:space="preserve"> + 25 zł opłaty za utrzymanie łącza</w:t>
      </w:r>
      <w:r>
        <w:rPr>
          <w:rFonts w:ascii="Roboto Condensed" w:hAnsi="Roboto Condensed"/>
        </w:rPr>
        <w:t>.</w:t>
      </w:r>
    </w:p>
    <w:p w14:paraId="00BB67AC" w14:textId="66B59754" w:rsidR="00817D48" w:rsidRPr="00817D48" w:rsidRDefault="0058630E" w:rsidP="00817D48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Podana cena</w:t>
      </w:r>
      <w:r w:rsidR="00413841">
        <w:rPr>
          <w:rFonts w:ascii="Roboto Condensed" w:hAnsi="Roboto Condensed"/>
        </w:rPr>
        <w:t xml:space="preserve"> obowiązuje przy umowie</w:t>
      </w:r>
      <w:r w:rsidR="002655BA">
        <w:rPr>
          <w:rFonts w:ascii="Roboto Condensed" w:hAnsi="Roboto Condensed"/>
        </w:rPr>
        <w:t xml:space="preserve"> dla klientów Play</w:t>
      </w:r>
      <w:r w:rsidR="00413841">
        <w:rPr>
          <w:rFonts w:ascii="Roboto Condensed" w:hAnsi="Roboto Condensed"/>
        </w:rPr>
        <w:t xml:space="preserve"> na czas określony, </w:t>
      </w:r>
      <w:r w:rsidR="00A5472D">
        <w:rPr>
          <w:rFonts w:ascii="Roboto Condensed" w:hAnsi="Roboto Condensed"/>
        </w:rPr>
        <w:t xml:space="preserve">zawiera </w:t>
      </w:r>
      <w:r w:rsidR="00413841">
        <w:rPr>
          <w:rFonts w:ascii="Roboto Condensed" w:hAnsi="Roboto Condensed"/>
        </w:rPr>
        <w:t>rabaty za korzystanie z abonamentu głosowego Play i telewizji PLAY NOW TV, zgody marketingowe i e-fakturę.</w:t>
      </w:r>
    </w:p>
    <w:p w14:paraId="29E545E8" w14:textId="0160FC4B" w:rsidR="00FC3ED9" w:rsidRDefault="00FC3ED9" w:rsidP="00FC3ED9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Nowoczesne urządzenia dostępne w Play</w:t>
      </w:r>
    </w:p>
    <w:p w14:paraId="75757D6C" w14:textId="4D73DB43" w:rsidR="006E2AB6" w:rsidRDefault="00377A8A" w:rsidP="00FC3ED9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ygodny i stabilny dostęp do sieci zapewnią nowoczesne routery dostępne w ramach oferty</w:t>
      </w:r>
      <w:r w:rsidR="00413841">
        <w:rPr>
          <w:rFonts w:ascii="Roboto Condensed" w:hAnsi="Roboto Condensed"/>
        </w:rPr>
        <w:t>, między</w:t>
      </w:r>
      <w:r w:rsidR="00A5472D">
        <w:rPr>
          <w:rFonts w:ascii="Roboto Condensed" w:hAnsi="Roboto Condensed"/>
        </w:rPr>
        <w:t> </w:t>
      </w:r>
      <w:r w:rsidR="00413841">
        <w:rPr>
          <w:rFonts w:ascii="Roboto Condensed" w:hAnsi="Roboto Condensed"/>
        </w:rPr>
        <w:t xml:space="preserve">innymi </w:t>
      </w:r>
      <w:proofErr w:type="spellStart"/>
      <w:r w:rsidR="0058630E" w:rsidRPr="0058630E">
        <w:rPr>
          <w:rFonts w:ascii="Roboto Condensed" w:hAnsi="Roboto Condensed"/>
          <w:b/>
          <w:bCs/>
        </w:rPr>
        <w:t>Huawei</w:t>
      </w:r>
      <w:proofErr w:type="spellEnd"/>
      <w:r w:rsidR="00A5472D">
        <w:rPr>
          <w:rFonts w:ascii="Roboto Condensed" w:hAnsi="Roboto Condensed"/>
          <w:b/>
          <w:bCs/>
        </w:rPr>
        <w:t xml:space="preserve"> </w:t>
      </w:r>
      <w:r w:rsidR="0058630E" w:rsidRPr="0058630E">
        <w:rPr>
          <w:rFonts w:ascii="Roboto Condensed" w:hAnsi="Roboto Condensed"/>
          <w:b/>
          <w:bCs/>
        </w:rPr>
        <w:t>K562</w:t>
      </w:r>
      <w:r w:rsidR="00413841">
        <w:rPr>
          <w:rFonts w:ascii="Roboto Condensed" w:hAnsi="Roboto Condensed"/>
        </w:rPr>
        <w:t xml:space="preserve"> oraz</w:t>
      </w:r>
      <w:r w:rsidR="0058630E" w:rsidRPr="00377A8A">
        <w:rPr>
          <w:rFonts w:ascii="Roboto Condensed" w:hAnsi="Roboto Condensed"/>
        </w:rPr>
        <w:t xml:space="preserve"> </w:t>
      </w:r>
      <w:proofErr w:type="spellStart"/>
      <w:r w:rsidR="0058630E" w:rsidRPr="0058630E">
        <w:rPr>
          <w:rFonts w:ascii="Roboto Condensed" w:hAnsi="Roboto Condensed"/>
          <w:b/>
          <w:bCs/>
        </w:rPr>
        <w:t>Tatung</w:t>
      </w:r>
      <w:proofErr w:type="spellEnd"/>
      <w:r w:rsidR="0058630E" w:rsidRPr="0058630E">
        <w:rPr>
          <w:rFonts w:ascii="Roboto Condensed" w:hAnsi="Roboto Condensed"/>
          <w:b/>
          <w:bCs/>
        </w:rPr>
        <w:t xml:space="preserve"> WAP7630</w:t>
      </w:r>
      <w:r w:rsidR="00413841" w:rsidRPr="00413841">
        <w:rPr>
          <w:rFonts w:ascii="Roboto Condensed" w:hAnsi="Roboto Condensed"/>
        </w:rPr>
        <w:t>.</w:t>
      </w:r>
      <w:r w:rsidR="0058630E">
        <w:rPr>
          <w:rFonts w:ascii="Roboto Condensed" w:hAnsi="Roboto Condensed"/>
        </w:rPr>
        <w:t xml:space="preserve"> </w:t>
      </w:r>
      <w:r w:rsidR="0058630E" w:rsidRPr="0058630E">
        <w:rPr>
          <w:rFonts w:ascii="Roboto Condensed" w:hAnsi="Roboto Condensed"/>
        </w:rPr>
        <w:t>Dzięki</w:t>
      </w:r>
      <w:r w:rsidR="0058630E">
        <w:rPr>
          <w:rFonts w:ascii="Roboto Condensed" w:hAnsi="Roboto Condensed"/>
        </w:rPr>
        <w:t> </w:t>
      </w:r>
      <w:r w:rsidR="0058630E" w:rsidRPr="0058630E">
        <w:rPr>
          <w:rFonts w:ascii="Roboto Condensed" w:hAnsi="Roboto Condensed"/>
        </w:rPr>
        <w:t>wprowadzeniu najnowszych rozwiązań technologicznych świetnie sprawdzą się jako wyposażenie domu</w:t>
      </w:r>
      <w:r w:rsidR="00A5472D">
        <w:rPr>
          <w:rFonts w:ascii="Roboto Condensed" w:hAnsi="Roboto Condensed"/>
        </w:rPr>
        <w:t>.</w:t>
      </w:r>
      <w:r w:rsidR="0058630E" w:rsidRPr="0058630E">
        <w:rPr>
          <w:rFonts w:ascii="Roboto Condensed" w:hAnsi="Roboto Condensed"/>
        </w:rPr>
        <w:t xml:space="preserve"> </w:t>
      </w:r>
      <w:r w:rsidR="0058630E">
        <w:rPr>
          <w:rFonts w:ascii="Roboto Condensed" w:hAnsi="Roboto Condensed"/>
        </w:rPr>
        <w:t>Nowe routery o</w:t>
      </w:r>
      <w:r>
        <w:rPr>
          <w:rFonts w:ascii="Roboto Condensed" w:hAnsi="Roboto Condensed"/>
        </w:rPr>
        <w:t xml:space="preserve">bsługują </w:t>
      </w:r>
      <w:r w:rsidRPr="0058630E">
        <w:rPr>
          <w:rFonts w:ascii="Roboto Condensed" w:hAnsi="Roboto Condensed"/>
          <w:b/>
          <w:bCs/>
        </w:rPr>
        <w:t>Wi-Fi</w:t>
      </w:r>
      <w:r w:rsidR="0058630E" w:rsidRPr="0058630E">
        <w:rPr>
          <w:rFonts w:ascii="Roboto Condensed" w:hAnsi="Roboto Condensed"/>
          <w:b/>
          <w:bCs/>
        </w:rPr>
        <w:t> </w:t>
      </w:r>
      <w:r w:rsidRPr="0058630E">
        <w:rPr>
          <w:rFonts w:ascii="Roboto Condensed" w:hAnsi="Roboto Condensed"/>
          <w:b/>
          <w:bCs/>
        </w:rPr>
        <w:t>6</w:t>
      </w:r>
      <w:r>
        <w:rPr>
          <w:rFonts w:ascii="Roboto Condensed" w:hAnsi="Roboto Condensed"/>
        </w:rPr>
        <w:t>, dzięki</w:t>
      </w:r>
      <w:r w:rsidR="00A5472D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czemu pozwalają na </w:t>
      </w:r>
      <w:r w:rsidR="0058630E">
        <w:rPr>
          <w:rFonts w:ascii="Roboto Condensed" w:hAnsi="Roboto Condensed"/>
        </w:rPr>
        <w:t xml:space="preserve">podłączenie </w:t>
      </w:r>
      <w:r>
        <w:rPr>
          <w:rFonts w:ascii="Roboto Condensed" w:hAnsi="Roboto Condensed"/>
        </w:rPr>
        <w:t>nawet 64</w:t>
      </w:r>
      <w:r w:rsidR="00BE76A8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urządzeń jednocześnie</w:t>
      </w:r>
      <w:r w:rsidR="00BE76A8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poprawiają wydajność </w:t>
      </w:r>
      <w:r w:rsidR="0058630E">
        <w:rPr>
          <w:rFonts w:ascii="Roboto Condensed" w:hAnsi="Roboto Condensed"/>
        </w:rPr>
        <w:t>i</w:t>
      </w:r>
      <w:r w:rsidR="00A5472D">
        <w:rPr>
          <w:rFonts w:ascii="Roboto Condensed" w:hAnsi="Roboto Condensed"/>
        </w:rPr>
        <w:t> </w:t>
      </w:r>
      <w:r w:rsidR="0058630E">
        <w:rPr>
          <w:rFonts w:ascii="Roboto Condensed" w:hAnsi="Roboto Condensed"/>
        </w:rPr>
        <w:t>stabilność łącza. Umożliwiają także korzystanie z Wi-Fi w dwóch zakresach</w:t>
      </w:r>
      <w:r>
        <w:rPr>
          <w:rFonts w:ascii="Roboto Condensed" w:hAnsi="Roboto Condensed"/>
        </w:rPr>
        <w:t>: 2,4 GHz oraz 5</w:t>
      </w:r>
      <w:r w:rsidR="0058630E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GHz.</w:t>
      </w:r>
    </w:p>
    <w:p w14:paraId="0B200CDC" w14:textId="77777777" w:rsidR="00982C94" w:rsidRPr="003C3646" w:rsidRDefault="00982C94" w:rsidP="00982C94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Łatwa instalacja</w:t>
      </w:r>
    </w:p>
    <w:p w14:paraId="17E87625" w14:textId="572A2EF0" w:rsidR="00DB556B" w:rsidRDefault="00982C94" w:rsidP="00FC3ED9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Profesjonalny technik</w:t>
      </w:r>
      <w:r w:rsidR="007E4543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w wybranym przez klienta terminie</w:t>
      </w:r>
      <w:r w:rsidR="007E4543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zainstaluje </w:t>
      </w:r>
      <w:r w:rsidR="007E4543">
        <w:rPr>
          <w:rFonts w:ascii="Roboto Condensed" w:hAnsi="Roboto Condensed"/>
        </w:rPr>
        <w:t xml:space="preserve">pod wskazanym adresem </w:t>
      </w:r>
      <w:r>
        <w:rPr>
          <w:rFonts w:ascii="Roboto Condensed" w:hAnsi="Roboto Condensed"/>
        </w:rPr>
        <w:t>modem łączący ze</w:t>
      </w:r>
      <w:r w:rsidR="0080211F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światłowodem. Następnie klient w łatwy sposób może samodzielnie skonfigurować otrzymany na czas trwania umowy nowoczesny router oraz wybrać najbardziej odpowiadające ustawienia sieci bezprzewodowej.</w:t>
      </w:r>
    </w:p>
    <w:p w14:paraId="779F0382" w14:textId="07E283D7" w:rsidR="00817D48" w:rsidRDefault="003C3646" w:rsidP="00FC3ED9">
      <w:pPr>
        <w:jc w:val="both"/>
        <w:rPr>
          <w:rFonts w:ascii="Roboto Condensed Light" w:hAnsi="Roboto Condensed Light"/>
          <w:sz w:val="16"/>
          <w:szCs w:val="16"/>
          <w:vertAlign w:val="superscript"/>
        </w:rPr>
      </w:pPr>
      <w:r>
        <w:rPr>
          <w:rFonts w:ascii="Roboto Condensed" w:hAnsi="Roboto Condensed"/>
        </w:rPr>
        <w:t xml:space="preserve">Szczegóły promocji oraz możliwość zakupu </w:t>
      </w:r>
      <w:r w:rsidR="006E2AB6">
        <w:rPr>
          <w:rFonts w:ascii="Roboto Condensed" w:hAnsi="Roboto Condensed"/>
        </w:rPr>
        <w:t>dostępn</w:t>
      </w:r>
      <w:r w:rsidR="001C140F">
        <w:rPr>
          <w:rFonts w:ascii="Roboto Condensed" w:hAnsi="Roboto Condensed"/>
        </w:rPr>
        <w:t xml:space="preserve">a jest na stronie </w:t>
      </w:r>
      <w:hyperlink r:id="rId9" w:history="1">
        <w:r w:rsidR="001C140F" w:rsidRPr="00B32E6F">
          <w:rPr>
            <w:rStyle w:val="Hipercze"/>
            <w:rFonts w:ascii="Roboto Condensed" w:hAnsi="Roboto Condensed"/>
          </w:rPr>
          <w:t>play.pl</w:t>
        </w:r>
      </w:hyperlink>
      <w:r w:rsidR="001C140F">
        <w:rPr>
          <w:rFonts w:ascii="Roboto Condensed" w:hAnsi="Roboto Condensed"/>
        </w:rPr>
        <w:t>,</w:t>
      </w:r>
      <w:r w:rsidR="002D10D4">
        <w:rPr>
          <w:rFonts w:ascii="Roboto Condensed" w:hAnsi="Roboto Condensed"/>
        </w:rPr>
        <w:t xml:space="preserve"> </w:t>
      </w:r>
      <w:r w:rsidR="006E2AB6">
        <w:rPr>
          <w:rFonts w:ascii="Roboto Condensed" w:hAnsi="Roboto Condensed"/>
        </w:rPr>
        <w:t>w salonach operatora</w:t>
      </w:r>
      <w:r w:rsidR="00413841">
        <w:rPr>
          <w:rFonts w:ascii="Roboto Condensed" w:hAnsi="Roboto Condensed"/>
        </w:rPr>
        <w:t xml:space="preserve"> oraz</w:t>
      </w:r>
      <w:r w:rsidR="006E2AB6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pod</w:t>
      </w:r>
      <w:r w:rsidR="00817D48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numerem telefonu 790 500</w:t>
      </w:r>
      <w:r w:rsidR="00413841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500</w:t>
      </w:r>
      <w:r w:rsidR="00413841">
        <w:rPr>
          <w:rFonts w:ascii="Roboto Condensed" w:hAnsi="Roboto Condensed"/>
        </w:rPr>
        <w:t>.</w:t>
      </w:r>
    </w:p>
    <w:sectPr w:rsidR="00817D48" w:rsidSect="008C1A64">
      <w:headerReference w:type="default" r:id="rId10"/>
      <w:footerReference w:type="default" r:id="rId11"/>
      <w:pgSz w:w="11906" w:h="16838"/>
      <w:pgMar w:top="1560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0F84A" w14:textId="77777777" w:rsidR="000E0B8F" w:rsidRDefault="000E0B8F" w:rsidP="00874D4E">
      <w:pPr>
        <w:spacing w:after="0" w:line="240" w:lineRule="auto"/>
      </w:pPr>
      <w:r>
        <w:separator/>
      </w:r>
    </w:p>
  </w:endnote>
  <w:endnote w:type="continuationSeparator" w:id="0">
    <w:p w14:paraId="0EBBEF51" w14:textId="77777777" w:rsidR="000E0B8F" w:rsidRDefault="000E0B8F" w:rsidP="00874D4E">
      <w:pPr>
        <w:spacing w:after="0" w:line="240" w:lineRule="auto"/>
      </w:pPr>
      <w:r>
        <w:continuationSeparator/>
      </w:r>
    </w:p>
  </w:endnote>
  <w:endnote w:type="continuationNotice" w:id="1">
    <w:p w14:paraId="478D16F9" w14:textId="77777777" w:rsidR="000E0B8F" w:rsidRDefault="000E0B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Roboto Condensed Light">
    <w:altName w:val="Arial"/>
    <w:charset w:val="EE"/>
    <w:family w:val="auto"/>
    <w:pitch w:val="variable"/>
    <w:sig w:usb0="E0000AFF" w:usb1="5000217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F2AA7" w14:textId="4AEBF8C7" w:rsidR="00A5472D" w:rsidRDefault="00A5472D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9B3CA46" wp14:editId="2EDCDC4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3bba41c38fd1846a6b564175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B2909A" w14:textId="07E1417B" w:rsidR="00A5472D" w:rsidRPr="00A5472D" w:rsidRDefault="00A5472D" w:rsidP="00A5472D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B3CA46" id="_x0000_t202" coordsize="21600,21600" o:spt="202" path="m,l,21600r21600,l21600,xe">
              <v:stroke joinstyle="miter"/>
              <v:path gradientshapeok="t" o:connecttype="rect"/>
            </v:shapetype>
            <v:shape id="MSIPCM3bba41c38fd1846a6b564175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" o:allowincell="f" filled="f" stroked="f" strokeweight=".5pt">
              <v:textbox inset="20pt,0,,0">
                <w:txbxContent>
                  <w:p w14:paraId="4DB2909A" w14:textId="07E1417B" w:rsidR="00A5472D" w:rsidRPr="00A5472D" w:rsidRDefault="00A5472D" w:rsidP="00A5472D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4687B" w14:textId="77777777" w:rsidR="000E0B8F" w:rsidRDefault="000E0B8F" w:rsidP="00874D4E">
      <w:pPr>
        <w:spacing w:after="0" w:line="240" w:lineRule="auto"/>
      </w:pPr>
      <w:r>
        <w:separator/>
      </w:r>
    </w:p>
  </w:footnote>
  <w:footnote w:type="continuationSeparator" w:id="0">
    <w:p w14:paraId="4C3337D9" w14:textId="77777777" w:rsidR="000E0B8F" w:rsidRDefault="000E0B8F" w:rsidP="00874D4E">
      <w:pPr>
        <w:spacing w:after="0" w:line="240" w:lineRule="auto"/>
      </w:pPr>
      <w:r>
        <w:continuationSeparator/>
      </w:r>
    </w:p>
  </w:footnote>
  <w:footnote w:type="continuationNotice" w:id="1">
    <w:p w14:paraId="625019B3" w14:textId="77777777" w:rsidR="000E0B8F" w:rsidRDefault="000E0B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17E9F" w14:textId="67D7A730" w:rsidR="00874D4E" w:rsidRPr="00874D4E" w:rsidRDefault="00874D4E" w:rsidP="00874D4E">
    <w:pPr>
      <w:pStyle w:val="Nagwek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735D7EB" wp14:editId="5C7EBBB2">
          <wp:simplePos x="0" y="0"/>
          <wp:positionH relativeFrom="page">
            <wp:posOffset>4998811</wp:posOffset>
          </wp:positionH>
          <wp:positionV relativeFrom="paragraph">
            <wp:posOffset>39404</wp:posOffset>
          </wp:positionV>
          <wp:extent cx="2559225" cy="411022"/>
          <wp:effectExtent l="0" t="0" r="0" b="8255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5683" cy="4313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7113"/>
    <w:multiLevelType w:val="hybridMultilevel"/>
    <w:tmpl w:val="6AD858F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B57443"/>
    <w:multiLevelType w:val="hybridMultilevel"/>
    <w:tmpl w:val="1C542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E1013"/>
    <w:multiLevelType w:val="hybridMultilevel"/>
    <w:tmpl w:val="C7AC8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D2160"/>
    <w:multiLevelType w:val="hybridMultilevel"/>
    <w:tmpl w:val="514C28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17941"/>
    <w:multiLevelType w:val="hybridMultilevel"/>
    <w:tmpl w:val="187EF0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326162"/>
    <w:multiLevelType w:val="hybridMultilevel"/>
    <w:tmpl w:val="6DD04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cwNjA0MTMxMDFQ0lEKTi0uzszPAykwNKkFAFrNecstAAAA"/>
  </w:docVars>
  <w:rsids>
    <w:rsidRoot w:val="00874D4E"/>
    <w:rsid w:val="00012E5F"/>
    <w:rsid w:val="00013022"/>
    <w:rsid w:val="0001546D"/>
    <w:rsid w:val="000163E8"/>
    <w:rsid w:val="000202B8"/>
    <w:rsid w:val="00023BD3"/>
    <w:rsid w:val="0002704A"/>
    <w:rsid w:val="0003174A"/>
    <w:rsid w:val="00032C32"/>
    <w:rsid w:val="000368F0"/>
    <w:rsid w:val="00037A03"/>
    <w:rsid w:val="000421C6"/>
    <w:rsid w:val="000439C7"/>
    <w:rsid w:val="000479BA"/>
    <w:rsid w:val="0005377D"/>
    <w:rsid w:val="000546C6"/>
    <w:rsid w:val="00066842"/>
    <w:rsid w:val="00072179"/>
    <w:rsid w:val="00083B77"/>
    <w:rsid w:val="00085461"/>
    <w:rsid w:val="00094778"/>
    <w:rsid w:val="00097B51"/>
    <w:rsid w:val="000A58EF"/>
    <w:rsid w:val="000B1A98"/>
    <w:rsid w:val="000B33BA"/>
    <w:rsid w:val="000B42F6"/>
    <w:rsid w:val="000C0A3C"/>
    <w:rsid w:val="000C4028"/>
    <w:rsid w:val="000D121C"/>
    <w:rsid w:val="000D22A1"/>
    <w:rsid w:val="000E0B8F"/>
    <w:rsid w:val="000E31FE"/>
    <w:rsid w:val="000E49C2"/>
    <w:rsid w:val="001014CB"/>
    <w:rsid w:val="00113235"/>
    <w:rsid w:val="00113344"/>
    <w:rsid w:val="00113B41"/>
    <w:rsid w:val="0011400E"/>
    <w:rsid w:val="00117B2B"/>
    <w:rsid w:val="00124CD7"/>
    <w:rsid w:val="00126D19"/>
    <w:rsid w:val="0012794E"/>
    <w:rsid w:val="001314EA"/>
    <w:rsid w:val="001358D9"/>
    <w:rsid w:val="001369A7"/>
    <w:rsid w:val="00140921"/>
    <w:rsid w:val="001432F5"/>
    <w:rsid w:val="0014455E"/>
    <w:rsid w:val="001612E1"/>
    <w:rsid w:val="00162ED7"/>
    <w:rsid w:val="00166529"/>
    <w:rsid w:val="00172D8B"/>
    <w:rsid w:val="0017416E"/>
    <w:rsid w:val="00184953"/>
    <w:rsid w:val="00184F63"/>
    <w:rsid w:val="00186BAD"/>
    <w:rsid w:val="00186F55"/>
    <w:rsid w:val="001A2EF5"/>
    <w:rsid w:val="001A2F67"/>
    <w:rsid w:val="001B0570"/>
    <w:rsid w:val="001B249B"/>
    <w:rsid w:val="001B378E"/>
    <w:rsid w:val="001B7D6E"/>
    <w:rsid w:val="001C016C"/>
    <w:rsid w:val="001C140F"/>
    <w:rsid w:val="001C1463"/>
    <w:rsid w:val="001C2A30"/>
    <w:rsid w:val="001C4DDB"/>
    <w:rsid w:val="001D6C9B"/>
    <w:rsid w:val="001D734D"/>
    <w:rsid w:val="001E60CB"/>
    <w:rsid w:val="001F02BA"/>
    <w:rsid w:val="0020081F"/>
    <w:rsid w:val="00203A2A"/>
    <w:rsid w:val="00206013"/>
    <w:rsid w:val="00213E85"/>
    <w:rsid w:val="0021565B"/>
    <w:rsid w:val="002164EF"/>
    <w:rsid w:val="00217701"/>
    <w:rsid w:val="00217DD3"/>
    <w:rsid w:val="00221362"/>
    <w:rsid w:val="00226F38"/>
    <w:rsid w:val="00237202"/>
    <w:rsid w:val="00237BF1"/>
    <w:rsid w:val="00243C3D"/>
    <w:rsid w:val="00247997"/>
    <w:rsid w:val="0025041C"/>
    <w:rsid w:val="0025525C"/>
    <w:rsid w:val="002634B8"/>
    <w:rsid w:val="00265541"/>
    <w:rsid w:val="002655BA"/>
    <w:rsid w:val="00270F53"/>
    <w:rsid w:val="00291FBB"/>
    <w:rsid w:val="0029310C"/>
    <w:rsid w:val="00293971"/>
    <w:rsid w:val="00295B46"/>
    <w:rsid w:val="002A1443"/>
    <w:rsid w:val="002A22D4"/>
    <w:rsid w:val="002B0F71"/>
    <w:rsid w:val="002D10D4"/>
    <w:rsid w:val="002F3C84"/>
    <w:rsid w:val="002F503A"/>
    <w:rsid w:val="0030175F"/>
    <w:rsid w:val="00303DBC"/>
    <w:rsid w:val="00304683"/>
    <w:rsid w:val="0032459B"/>
    <w:rsid w:val="003273FE"/>
    <w:rsid w:val="00327505"/>
    <w:rsid w:val="003464DD"/>
    <w:rsid w:val="00360C71"/>
    <w:rsid w:val="00362A25"/>
    <w:rsid w:val="0036446C"/>
    <w:rsid w:val="00364E21"/>
    <w:rsid w:val="00367609"/>
    <w:rsid w:val="0037191C"/>
    <w:rsid w:val="00377A8A"/>
    <w:rsid w:val="00391130"/>
    <w:rsid w:val="00395628"/>
    <w:rsid w:val="003A43BB"/>
    <w:rsid w:val="003A4453"/>
    <w:rsid w:val="003A4DB2"/>
    <w:rsid w:val="003B25C0"/>
    <w:rsid w:val="003B78FB"/>
    <w:rsid w:val="003C3646"/>
    <w:rsid w:val="003C6211"/>
    <w:rsid w:val="003D03FB"/>
    <w:rsid w:val="003D04E3"/>
    <w:rsid w:val="003D3F50"/>
    <w:rsid w:val="003D7271"/>
    <w:rsid w:val="003F06A5"/>
    <w:rsid w:val="003F246E"/>
    <w:rsid w:val="0041067A"/>
    <w:rsid w:val="00413841"/>
    <w:rsid w:val="004140B3"/>
    <w:rsid w:val="00414824"/>
    <w:rsid w:val="00421171"/>
    <w:rsid w:val="0042167D"/>
    <w:rsid w:val="004258C7"/>
    <w:rsid w:val="004270AF"/>
    <w:rsid w:val="00435F70"/>
    <w:rsid w:val="00446325"/>
    <w:rsid w:val="00455BDD"/>
    <w:rsid w:val="00473333"/>
    <w:rsid w:val="00484B5A"/>
    <w:rsid w:val="004922E6"/>
    <w:rsid w:val="004939ED"/>
    <w:rsid w:val="00493E3F"/>
    <w:rsid w:val="004943F0"/>
    <w:rsid w:val="00495123"/>
    <w:rsid w:val="004966DF"/>
    <w:rsid w:val="004B58A1"/>
    <w:rsid w:val="004C0E61"/>
    <w:rsid w:val="004C25DA"/>
    <w:rsid w:val="004C350B"/>
    <w:rsid w:val="004C3BE6"/>
    <w:rsid w:val="004D140E"/>
    <w:rsid w:val="004D6A97"/>
    <w:rsid w:val="004F1F46"/>
    <w:rsid w:val="004F1FD9"/>
    <w:rsid w:val="004F775A"/>
    <w:rsid w:val="00500E9C"/>
    <w:rsid w:val="00505202"/>
    <w:rsid w:val="005059B3"/>
    <w:rsid w:val="005100CB"/>
    <w:rsid w:val="00510B53"/>
    <w:rsid w:val="005132D0"/>
    <w:rsid w:val="00520D5F"/>
    <w:rsid w:val="00532852"/>
    <w:rsid w:val="00536B21"/>
    <w:rsid w:val="00536C7A"/>
    <w:rsid w:val="00542D7F"/>
    <w:rsid w:val="00543999"/>
    <w:rsid w:val="00547056"/>
    <w:rsid w:val="00554949"/>
    <w:rsid w:val="00556DE0"/>
    <w:rsid w:val="005575F3"/>
    <w:rsid w:val="00560C98"/>
    <w:rsid w:val="005677FA"/>
    <w:rsid w:val="005730FD"/>
    <w:rsid w:val="00581DC3"/>
    <w:rsid w:val="0058630E"/>
    <w:rsid w:val="005872D9"/>
    <w:rsid w:val="0059108A"/>
    <w:rsid w:val="005944EF"/>
    <w:rsid w:val="005950B5"/>
    <w:rsid w:val="005A4B3C"/>
    <w:rsid w:val="005A61C9"/>
    <w:rsid w:val="005B2F51"/>
    <w:rsid w:val="005C2832"/>
    <w:rsid w:val="005D2B05"/>
    <w:rsid w:val="005D793D"/>
    <w:rsid w:val="005F5D86"/>
    <w:rsid w:val="0060231C"/>
    <w:rsid w:val="00606D23"/>
    <w:rsid w:val="00606FF8"/>
    <w:rsid w:val="006104CD"/>
    <w:rsid w:val="00611A7C"/>
    <w:rsid w:val="006125A3"/>
    <w:rsid w:val="00621BA0"/>
    <w:rsid w:val="006250B5"/>
    <w:rsid w:val="006254A3"/>
    <w:rsid w:val="0063648C"/>
    <w:rsid w:val="00641F39"/>
    <w:rsid w:val="0065153B"/>
    <w:rsid w:val="0065228C"/>
    <w:rsid w:val="006527ED"/>
    <w:rsid w:val="00652962"/>
    <w:rsid w:val="00670893"/>
    <w:rsid w:val="00672B5F"/>
    <w:rsid w:val="00675C83"/>
    <w:rsid w:val="006916DC"/>
    <w:rsid w:val="00691858"/>
    <w:rsid w:val="00697B67"/>
    <w:rsid w:val="006A19DC"/>
    <w:rsid w:val="006A470A"/>
    <w:rsid w:val="006C2829"/>
    <w:rsid w:val="006D082C"/>
    <w:rsid w:val="006E0DDC"/>
    <w:rsid w:val="006E11BF"/>
    <w:rsid w:val="006E18F1"/>
    <w:rsid w:val="006E2AB6"/>
    <w:rsid w:val="006E4032"/>
    <w:rsid w:val="006E7CCD"/>
    <w:rsid w:val="006F0181"/>
    <w:rsid w:val="006F270E"/>
    <w:rsid w:val="006F7AAF"/>
    <w:rsid w:val="0070334C"/>
    <w:rsid w:val="00706153"/>
    <w:rsid w:val="0071648C"/>
    <w:rsid w:val="00716923"/>
    <w:rsid w:val="007217C1"/>
    <w:rsid w:val="0072393A"/>
    <w:rsid w:val="00725E21"/>
    <w:rsid w:val="00731CAC"/>
    <w:rsid w:val="00740EA5"/>
    <w:rsid w:val="00741EC0"/>
    <w:rsid w:val="00743172"/>
    <w:rsid w:val="00751E71"/>
    <w:rsid w:val="00753C9A"/>
    <w:rsid w:val="00757B09"/>
    <w:rsid w:val="00760F1C"/>
    <w:rsid w:val="00761ABE"/>
    <w:rsid w:val="00767AA9"/>
    <w:rsid w:val="007703E7"/>
    <w:rsid w:val="00770FBF"/>
    <w:rsid w:val="00773F4F"/>
    <w:rsid w:val="007815BA"/>
    <w:rsid w:val="00781965"/>
    <w:rsid w:val="00783974"/>
    <w:rsid w:val="00784A74"/>
    <w:rsid w:val="00787546"/>
    <w:rsid w:val="007A126B"/>
    <w:rsid w:val="007A1290"/>
    <w:rsid w:val="007D2797"/>
    <w:rsid w:val="007E21E2"/>
    <w:rsid w:val="007E4543"/>
    <w:rsid w:val="007E5E42"/>
    <w:rsid w:val="007F0D82"/>
    <w:rsid w:val="007F1ADB"/>
    <w:rsid w:val="007F717E"/>
    <w:rsid w:val="008005BF"/>
    <w:rsid w:val="0080211F"/>
    <w:rsid w:val="00804595"/>
    <w:rsid w:val="00807130"/>
    <w:rsid w:val="008112CE"/>
    <w:rsid w:val="00817D48"/>
    <w:rsid w:val="00820218"/>
    <w:rsid w:val="00833235"/>
    <w:rsid w:val="00833964"/>
    <w:rsid w:val="008364B7"/>
    <w:rsid w:val="00842B61"/>
    <w:rsid w:val="008441E2"/>
    <w:rsid w:val="00852CF1"/>
    <w:rsid w:val="008531EB"/>
    <w:rsid w:val="00857BC9"/>
    <w:rsid w:val="00860C86"/>
    <w:rsid w:val="00863081"/>
    <w:rsid w:val="00874D4E"/>
    <w:rsid w:val="008773FB"/>
    <w:rsid w:val="008804FC"/>
    <w:rsid w:val="008A4463"/>
    <w:rsid w:val="008A7C6A"/>
    <w:rsid w:val="008B0DDB"/>
    <w:rsid w:val="008C1A64"/>
    <w:rsid w:val="00903E40"/>
    <w:rsid w:val="009043F0"/>
    <w:rsid w:val="009071F0"/>
    <w:rsid w:val="0091195B"/>
    <w:rsid w:val="00912382"/>
    <w:rsid w:val="0092212C"/>
    <w:rsid w:val="0092357B"/>
    <w:rsid w:val="00946E51"/>
    <w:rsid w:val="00950CAD"/>
    <w:rsid w:val="00953C96"/>
    <w:rsid w:val="0095440B"/>
    <w:rsid w:val="00955374"/>
    <w:rsid w:val="00967501"/>
    <w:rsid w:val="00967910"/>
    <w:rsid w:val="009737E2"/>
    <w:rsid w:val="00975032"/>
    <w:rsid w:val="00981367"/>
    <w:rsid w:val="00982C94"/>
    <w:rsid w:val="00982D0F"/>
    <w:rsid w:val="00985C48"/>
    <w:rsid w:val="00990C62"/>
    <w:rsid w:val="009A4E45"/>
    <w:rsid w:val="009B0263"/>
    <w:rsid w:val="009B2562"/>
    <w:rsid w:val="009C06D1"/>
    <w:rsid w:val="009D0A6E"/>
    <w:rsid w:val="009D113E"/>
    <w:rsid w:val="009D1662"/>
    <w:rsid w:val="009D5A6B"/>
    <w:rsid w:val="009E7CA7"/>
    <w:rsid w:val="009F58AF"/>
    <w:rsid w:val="00A01D9C"/>
    <w:rsid w:val="00A10403"/>
    <w:rsid w:val="00A11D41"/>
    <w:rsid w:val="00A20CE6"/>
    <w:rsid w:val="00A259A8"/>
    <w:rsid w:val="00A30631"/>
    <w:rsid w:val="00A31A17"/>
    <w:rsid w:val="00A33EF1"/>
    <w:rsid w:val="00A43493"/>
    <w:rsid w:val="00A4355F"/>
    <w:rsid w:val="00A46387"/>
    <w:rsid w:val="00A4642C"/>
    <w:rsid w:val="00A54310"/>
    <w:rsid w:val="00A5472D"/>
    <w:rsid w:val="00A6277F"/>
    <w:rsid w:val="00A64420"/>
    <w:rsid w:val="00A70C33"/>
    <w:rsid w:val="00A7617C"/>
    <w:rsid w:val="00A868D3"/>
    <w:rsid w:val="00A9739E"/>
    <w:rsid w:val="00AA19C1"/>
    <w:rsid w:val="00AA3925"/>
    <w:rsid w:val="00AA4055"/>
    <w:rsid w:val="00AB7C9F"/>
    <w:rsid w:val="00AB7E72"/>
    <w:rsid w:val="00AC7B1A"/>
    <w:rsid w:val="00AD08BA"/>
    <w:rsid w:val="00AD4AED"/>
    <w:rsid w:val="00AE4DA4"/>
    <w:rsid w:val="00AE7BF0"/>
    <w:rsid w:val="00AF26D8"/>
    <w:rsid w:val="00AF3EDA"/>
    <w:rsid w:val="00AF40B8"/>
    <w:rsid w:val="00B00C7C"/>
    <w:rsid w:val="00B0609A"/>
    <w:rsid w:val="00B22BC7"/>
    <w:rsid w:val="00B24AD2"/>
    <w:rsid w:val="00B25AA6"/>
    <w:rsid w:val="00B26DB4"/>
    <w:rsid w:val="00B30E44"/>
    <w:rsid w:val="00B32E6F"/>
    <w:rsid w:val="00B409A5"/>
    <w:rsid w:val="00B530C3"/>
    <w:rsid w:val="00B5377C"/>
    <w:rsid w:val="00B5597D"/>
    <w:rsid w:val="00B84E8F"/>
    <w:rsid w:val="00B936E9"/>
    <w:rsid w:val="00BA104C"/>
    <w:rsid w:val="00BA2B8C"/>
    <w:rsid w:val="00BA2F39"/>
    <w:rsid w:val="00BA608A"/>
    <w:rsid w:val="00BA79E5"/>
    <w:rsid w:val="00BA7B66"/>
    <w:rsid w:val="00BB1641"/>
    <w:rsid w:val="00BB7D5A"/>
    <w:rsid w:val="00BD362A"/>
    <w:rsid w:val="00BD37D4"/>
    <w:rsid w:val="00BD5FEE"/>
    <w:rsid w:val="00BD71F3"/>
    <w:rsid w:val="00BD75FF"/>
    <w:rsid w:val="00BD7C39"/>
    <w:rsid w:val="00BE0E53"/>
    <w:rsid w:val="00BE572C"/>
    <w:rsid w:val="00BE76A8"/>
    <w:rsid w:val="00C024DE"/>
    <w:rsid w:val="00C04834"/>
    <w:rsid w:val="00C05D9A"/>
    <w:rsid w:val="00C06C84"/>
    <w:rsid w:val="00C10CF8"/>
    <w:rsid w:val="00C149EA"/>
    <w:rsid w:val="00C15FA9"/>
    <w:rsid w:val="00C20B38"/>
    <w:rsid w:val="00C303C1"/>
    <w:rsid w:val="00C32F06"/>
    <w:rsid w:val="00C34C95"/>
    <w:rsid w:val="00C36A19"/>
    <w:rsid w:val="00C46155"/>
    <w:rsid w:val="00C52B6F"/>
    <w:rsid w:val="00C614E8"/>
    <w:rsid w:val="00C96F1A"/>
    <w:rsid w:val="00CA2C90"/>
    <w:rsid w:val="00CA2CB5"/>
    <w:rsid w:val="00CA3746"/>
    <w:rsid w:val="00CA443B"/>
    <w:rsid w:val="00CA465A"/>
    <w:rsid w:val="00CA5BF0"/>
    <w:rsid w:val="00CB375F"/>
    <w:rsid w:val="00CB695A"/>
    <w:rsid w:val="00CC2C26"/>
    <w:rsid w:val="00CD461E"/>
    <w:rsid w:val="00CD4A69"/>
    <w:rsid w:val="00CD5E2B"/>
    <w:rsid w:val="00CE1FE1"/>
    <w:rsid w:val="00CE37C3"/>
    <w:rsid w:val="00CE47C2"/>
    <w:rsid w:val="00CE5710"/>
    <w:rsid w:val="00CF3DCB"/>
    <w:rsid w:val="00CF7BBB"/>
    <w:rsid w:val="00D10C32"/>
    <w:rsid w:val="00D11193"/>
    <w:rsid w:val="00D11498"/>
    <w:rsid w:val="00D205D4"/>
    <w:rsid w:val="00D24106"/>
    <w:rsid w:val="00D24C72"/>
    <w:rsid w:val="00D27651"/>
    <w:rsid w:val="00D34FCB"/>
    <w:rsid w:val="00D36BEC"/>
    <w:rsid w:val="00D400F2"/>
    <w:rsid w:val="00D54265"/>
    <w:rsid w:val="00D54F82"/>
    <w:rsid w:val="00D55CDE"/>
    <w:rsid w:val="00D57E54"/>
    <w:rsid w:val="00D613BB"/>
    <w:rsid w:val="00D61F43"/>
    <w:rsid w:val="00D62C44"/>
    <w:rsid w:val="00D65537"/>
    <w:rsid w:val="00D70272"/>
    <w:rsid w:val="00D72B78"/>
    <w:rsid w:val="00D73AF2"/>
    <w:rsid w:val="00D76739"/>
    <w:rsid w:val="00D76A6A"/>
    <w:rsid w:val="00D77387"/>
    <w:rsid w:val="00D77660"/>
    <w:rsid w:val="00D80C75"/>
    <w:rsid w:val="00D91CC8"/>
    <w:rsid w:val="00D95FEA"/>
    <w:rsid w:val="00D96F9C"/>
    <w:rsid w:val="00DB1F48"/>
    <w:rsid w:val="00DB3B06"/>
    <w:rsid w:val="00DB556B"/>
    <w:rsid w:val="00DD0771"/>
    <w:rsid w:val="00DD4588"/>
    <w:rsid w:val="00DE5298"/>
    <w:rsid w:val="00DE69C9"/>
    <w:rsid w:val="00DF0CCF"/>
    <w:rsid w:val="00DF27FC"/>
    <w:rsid w:val="00DF65A4"/>
    <w:rsid w:val="00E04284"/>
    <w:rsid w:val="00E255D3"/>
    <w:rsid w:val="00E312E7"/>
    <w:rsid w:val="00E320FD"/>
    <w:rsid w:val="00E44A50"/>
    <w:rsid w:val="00E45941"/>
    <w:rsid w:val="00E52B39"/>
    <w:rsid w:val="00E54B81"/>
    <w:rsid w:val="00E61FD1"/>
    <w:rsid w:val="00E710AC"/>
    <w:rsid w:val="00E74329"/>
    <w:rsid w:val="00E77EC3"/>
    <w:rsid w:val="00E81F50"/>
    <w:rsid w:val="00E860CF"/>
    <w:rsid w:val="00E86509"/>
    <w:rsid w:val="00E8739F"/>
    <w:rsid w:val="00E93B01"/>
    <w:rsid w:val="00E97C76"/>
    <w:rsid w:val="00EA505C"/>
    <w:rsid w:val="00EB2EEE"/>
    <w:rsid w:val="00EB62A4"/>
    <w:rsid w:val="00ED1D71"/>
    <w:rsid w:val="00ED290D"/>
    <w:rsid w:val="00ED3524"/>
    <w:rsid w:val="00ED4EB8"/>
    <w:rsid w:val="00EE315F"/>
    <w:rsid w:val="00EE44C4"/>
    <w:rsid w:val="00EE53FD"/>
    <w:rsid w:val="00F00861"/>
    <w:rsid w:val="00F01A66"/>
    <w:rsid w:val="00F0537E"/>
    <w:rsid w:val="00F10A35"/>
    <w:rsid w:val="00F143F7"/>
    <w:rsid w:val="00F224E7"/>
    <w:rsid w:val="00F31C24"/>
    <w:rsid w:val="00F32E32"/>
    <w:rsid w:val="00F34299"/>
    <w:rsid w:val="00F374A4"/>
    <w:rsid w:val="00F47D57"/>
    <w:rsid w:val="00F52547"/>
    <w:rsid w:val="00F710E9"/>
    <w:rsid w:val="00F724E6"/>
    <w:rsid w:val="00F82101"/>
    <w:rsid w:val="00F841AA"/>
    <w:rsid w:val="00F85400"/>
    <w:rsid w:val="00F86293"/>
    <w:rsid w:val="00F96AA3"/>
    <w:rsid w:val="00FA28D2"/>
    <w:rsid w:val="00FA592A"/>
    <w:rsid w:val="00FA5C8E"/>
    <w:rsid w:val="00FB0A8E"/>
    <w:rsid w:val="00FB2750"/>
    <w:rsid w:val="00FB4AE2"/>
    <w:rsid w:val="00FC0D26"/>
    <w:rsid w:val="00FC3883"/>
    <w:rsid w:val="00FC3ED9"/>
    <w:rsid w:val="00FE5521"/>
    <w:rsid w:val="00FE709E"/>
    <w:rsid w:val="00FF1C20"/>
    <w:rsid w:val="00FF219D"/>
    <w:rsid w:val="00FF5FCA"/>
    <w:rsid w:val="00FF7BFE"/>
    <w:rsid w:val="0161ED29"/>
    <w:rsid w:val="0181A14B"/>
    <w:rsid w:val="02190C4E"/>
    <w:rsid w:val="02CE94F9"/>
    <w:rsid w:val="037FEB83"/>
    <w:rsid w:val="03E79E0C"/>
    <w:rsid w:val="03E9F899"/>
    <w:rsid w:val="04537078"/>
    <w:rsid w:val="04B5BC99"/>
    <w:rsid w:val="054EE5B4"/>
    <w:rsid w:val="06DC0AF4"/>
    <w:rsid w:val="070949D2"/>
    <w:rsid w:val="07D679CE"/>
    <w:rsid w:val="0958FE2F"/>
    <w:rsid w:val="09CE1D4F"/>
    <w:rsid w:val="0A492441"/>
    <w:rsid w:val="0A59074C"/>
    <w:rsid w:val="0B5387DA"/>
    <w:rsid w:val="0D919CA6"/>
    <w:rsid w:val="0F056767"/>
    <w:rsid w:val="0F17457C"/>
    <w:rsid w:val="0FF4874B"/>
    <w:rsid w:val="118B45FA"/>
    <w:rsid w:val="11D42AAC"/>
    <w:rsid w:val="11E14E90"/>
    <w:rsid w:val="11E69451"/>
    <w:rsid w:val="120102B2"/>
    <w:rsid w:val="1213BED6"/>
    <w:rsid w:val="1394B6AF"/>
    <w:rsid w:val="142495E2"/>
    <w:rsid w:val="16A1B196"/>
    <w:rsid w:val="16A4B3CC"/>
    <w:rsid w:val="16D1B14E"/>
    <w:rsid w:val="18EB2708"/>
    <w:rsid w:val="199F4A2A"/>
    <w:rsid w:val="1AFC4589"/>
    <w:rsid w:val="1B172B0A"/>
    <w:rsid w:val="1BE6BEE1"/>
    <w:rsid w:val="1C7651ED"/>
    <w:rsid w:val="1CB8CB5C"/>
    <w:rsid w:val="1D15631A"/>
    <w:rsid w:val="1D474BC6"/>
    <w:rsid w:val="1D6F83EB"/>
    <w:rsid w:val="1DD106D3"/>
    <w:rsid w:val="1DFC8BC5"/>
    <w:rsid w:val="1E76CFA4"/>
    <w:rsid w:val="1E85FB3A"/>
    <w:rsid w:val="1EDE9826"/>
    <w:rsid w:val="1F7E1306"/>
    <w:rsid w:val="20A59FA1"/>
    <w:rsid w:val="20EBADC8"/>
    <w:rsid w:val="21B1FE10"/>
    <w:rsid w:val="21FB1949"/>
    <w:rsid w:val="2301DC6C"/>
    <w:rsid w:val="23839D6A"/>
    <w:rsid w:val="24BD1F1F"/>
    <w:rsid w:val="24D3B752"/>
    <w:rsid w:val="24F8FA1F"/>
    <w:rsid w:val="267168C9"/>
    <w:rsid w:val="2724E594"/>
    <w:rsid w:val="272C9936"/>
    <w:rsid w:val="27E498B6"/>
    <w:rsid w:val="28274C95"/>
    <w:rsid w:val="294B6709"/>
    <w:rsid w:val="2A2E20FB"/>
    <w:rsid w:val="2A8FA3E3"/>
    <w:rsid w:val="2B49849B"/>
    <w:rsid w:val="2BA7E94D"/>
    <w:rsid w:val="2C5CDD54"/>
    <w:rsid w:val="2C697AC7"/>
    <w:rsid w:val="2CD4D0B5"/>
    <w:rsid w:val="2D382CC3"/>
    <w:rsid w:val="2EB5461C"/>
    <w:rsid w:val="2EE91CB0"/>
    <w:rsid w:val="2F7649EC"/>
    <w:rsid w:val="2F888AA4"/>
    <w:rsid w:val="317CC1C2"/>
    <w:rsid w:val="31898663"/>
    <w:rsid w:val="31BF1F13"/>
    <w:rsid w:val="322DE0C2"/>
    <w:rsid w:val="32370E01"/>
    <w:rsid w:val="3237B1FE"/>
    <w:rsid w:val="32736076"/>
    <w:rsid w:val="32AA8FD9"/>
    <w:rsid w:val="333A62B9"/>
    <w:rsid w:val="34A77C42"/>
    <w:rsid w:val="34B9E842"/>
    <w:rsid w:val="34F0B86C"/>
    <w:rsid w:val="363E980A"/>
    <w:rsid w:val="365B4849"/>
    <w:rsid w:val="3704B778"/>
    <w:rsid w:val="371988BC"/>
    <w:rsid w:val="3764E207"/>
    <w:rsid w:val="3776ABE9"/>
    <w:rsid w:val="39F9C119"/>
    <w:rsid w:val="3A278CDC"/>
    <w:rsid w:val="3A9A5FE4"/>
    <w:rsid w:val="3AB0D0A3"/>
    <w:rsid w:val="3B2E59D6"/>
    <w:rsid w:val="3D15D9B0"/>
    <w:rsid w:val="3D39C685"/>
    <w:rsid w:val="3D3D4194"/>
    <w:rsid w:val="3E1943E3"/>
    <w:rsid w:val="3E4BA8B3"/>
    <w:rsid w:val="3F102E04"/>
    <w:rsid w:val="3F796BA1"/>
    <w:rsid w:val="407CA303"/>
    <w:rsid w:val="409961CD"/>
    <w:rsid w:val="41B3151D"/>
    <w:rsid w:val="4202405F"/>
    <w:rsid w:val="42D0290D"/>
    <w:rsid w:val="42D4A387"/>
    <w:rsid w:val="4357301E"/>
    <w:rsid w:val="43D143A2"/>
    <w:rsid w:val="44D1B59D"/>
    <w:rsid w:val="4592488E"/>
    <w:rsid w:val="4592F20B"/>
    <w:rsid w:val="45C6FF7A"/>
    <w:rsid w:val="462C4253"/>
    <w:rsid w:val="46C0C765"/>
    <w:rsid w:val="4825CD59"/>
    <w:rsid w:val="48B44DC3"/>
    <w:rsid w:val="49CFB163"/>
    <w:rsid w:val="4AAD2AA4"/>
    <w:rsid w:val="4AEDB5FB"/>
    <w:rsid w:val="4C5BEDBC"/>
    <w:rsid w:val="4D1AFDB1"/>
    <w:rsid w:val="4DA495D1"/>
    <w:rsid w:val="4DBB666A"/>
    <w:rsid w:val="4DDD1A09"/>
    <w:rsid w:val="4E157D7D"/>
    <w:rsid w:val="4E824D59"/>
    <w:rsid w:val="4F4A987C"/>
    <w:rsid w:val="52BE2C70"/>
    <w:rsid w:val="52D055AF"/>
    <w:rsid w:val="53399667"/>
    <w:rsid w:val="534F8A74"/>
    <w:rsid w:val="53DA99ED"/>
    <w:rsid w:val="540DFDB8"/>
    <w:rsid w:val="5422CEFC"/>
    <w:rsid w:val="54E60E6E"/>
    <w:rsid w:val="556C84E5"/>
    <w:rsid w:val="557B9EAF"/>
    <w:rsid w:val="56419CCF"/>
    <w:rsid w:val="56EA1C06"/>
    <w:rsid w:val="575D006F"/>
    <w:rsid w:val="581E5B39"/>
    <w:rsid w:val="587856BA"/>
    <w:rsid w:val="58C1BAB9"/>
    <w:rsid w:val="59BD6A37"/>
    <w:rsid w:val="59E5D52D"/>
    <w:rsid w:val="5AB919B5"/>
    <w:rsid w:val="5AE0888C"/>
    <w:rsid w:val="5AF79201"/>
    <w:rsid w:val="5D62F6BC"/>
    <w:rsid w:val="5E07531E"/>
    <w:rsid w:val="5E33B928"/>
    <w:rsid w:val="5F2E3A0B"/>
    <w:rsid w:val="5FF90D1F"/>
    <w:rsid w:val="6081EE84"/>
    <w:rsid w:val="60DCD980"/>
    <w:rsid w:val="6109E329"/>
    <w:rsid w:val="617A5BF4"/>
    <w:rsid w:val="619A29FB"/>
    <w:rsid w:val="621332D8"/>
    <w:rsid w:val="626285C0"/>
    <w:rsid w:val="62EB176D"/>
    <w:rsid w:val="637B55EC"/>
    <w:rsid w:val="63E52B07"/>
    <w:rsid w:val="647532E1"/>
    <w:rsid w:val="64B7D957"/>
    <w:rsid w:val="651AA5F7"/>
    <w:rsid w:val="66270C52"/>
    <w:rsid w:val="6678C372"/>
    <w:rsid w:val="668CF36D"/>
    <w:rsid w:val="672DBB4E"/>
    <w:rsid w:val="67E2F9C2"/>
    <w:rsid w:val="68743075"/>
    <w:rsid w:val="69295584"/>
    <w:rsid w:val="69FBF1B5"/>
    <w:rsid w:val="6A3CCB9E"/>
    <w:rsid w:val="6A698335"/>
    <w:rsid w:val="6B474971"/>
    <w:rsid w:val="6CE7E9B3"/>
    <w:rsid w:val="6CF4C9E8"/>
    <w:rsid w:val="6D21C76A"/>
    <w:rsid w:val="6E25319D"/>
    <w:rsid w:val="6EF7BD48"/>
    <w:rsid w:val="6F4DD3B9"/>
    <w:rsid w:val="70A54F87"/>
    <w:rsid w:val="70C2D79F"/>
    <w:rsid w:val="72F93D30"/>
    <w:rsid w:val="73A98A24"/>
    <w:rsid w:val="73E0EDC2"/>
    <w:rsid w:val="73E50FA5"/>
    <w:rsid w:val="7421426B"/>
    <w:rsid w:val="7439492D"/>
    <w:rsid w:val="74C437F8"/>
    <w:rsid w:val="75124396"/>
    <w:rsid w:val="7554570A"/>
    <w:rsid w:val="7593C797"/>
    <w:rsid w:val="786C01F5"/>
    <w:rsid w:val="78B5DF25"/>
    <w:rsid w:val="78B6FA1E"/>
    <w:rsid w:val="794AF9B5"/>
    <w:rsid w:val="79F535BE"/>
    <w:rsid w:val="7A3A2CAD"/>
    <w:rsid w:val="7A948A41"/>
    <w:rsid w:val="7BCF0CA2"/>
    <w:rsid w:val="7BFD573E"/>
    <w:rsid w:val="7C6CA64D"/>
    <w:rsid w:val="7C9DA1C1"/>
    <w:rsid w:val="7D2BAA7D"/>
    <w:rsid w:val="7D85AE1E"/>
    <w:rsid w:val="7D988B25"/>
    <w:rsid w:val="7E913553"/>
    <w:rsid w:val="7EEE1C7F"/>
    <w:rsid w:val="7F1F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ADC85"/>
  <w15:chartTrackingRefBased/>
  <w15:docId w15:val="{F7B53A58-D6CE-49B1-A637-0ABC5923F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552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72B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D4E"/>
  </w:style>
  <w:style w:type="paragraph" w:styleId="Stopka">
    <w:name w:val="footer"/>
    <w:basedOn w:val="Normalny"/>
    <w:link w:val="Stopka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D4E"/>
  </w:style>
  <w:style w:type="paragraph" w:styleId="Akapitzlist">
    <w:name w:val="List Paragraph"/>
    <w:basedOn w:val="Normalny"/>
    <w:uiPriority w:val="34"/>
    <w:qFormat/>
    <w:rsid w:val="00874D4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25525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25525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525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63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63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63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63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63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28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985C48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72B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621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621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621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804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oferta/play-internet/internet-domowy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play.pl/oferta/play-internet/internet-domow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6D269-EA4F-483A-BF7A-78E86A6B6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9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2</cp:revision>
  <dcterms:created xsi:type="dcterms:W3CDTF">2021-10-12T14:24:00Z</dcterms:created>
  <dcterms:modified xsi:type="dcterms:W3CDTF">2021-10-1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10-07T09:33:27Z</vt:lpwstr>
  </property>
  <property fmtid="{D5CDD505-2E9C-101B-9397-08002B2CF9AE}" pid="4" name="MSIP_Label_ffedf4fd-fdc4-436f-a9e4-cb74c8d35f1c_Method">
    <vt:lpwstr>Privilege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e13e0d2c-86c8-498e-ae9d-b5d0f62cd12d</vt:lpwstr>
  </property>
  <property fmtid="{D5CDD505-2E9C-101B-9397-08002B2CF9AE}" pid="8" name="MSIP_Label_ffedf4fd-fdc4-436f-a9e4-cb74c8d35f1c_ContentBits">
    <vt:lpwstr>2</vt:lpwstr>
  </property>
</Properties>
</file>